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51FB326E" w:rsidR="00F875E6" w:rsidRDefault="00705717">
      <w:r>
        <w:t>Makes recommendations, but they are not appropriate for operational strategies to improve performance measures that will maximize reimbursement, recommendations are not based on prior analysis of impact of case rates and management utilization data, or response has gaps in detail or relevant support Does not make recommendations for operational strategies to improve performance measures that will maximize reimbursement 6.26 Planning: Operational Performance Meets “Proficient” criteria and demonstrates exceptional insight into the use of benchmarking for maximizing reimbursement through improved operational performance Recommends appropriate performance measures that should be monitored for the purpose of maximizing reimbursement, considering benchmarking data Recommends performance measures that should be monitored for the purpose of maximizing reimbursement, but measures are not appropriate for the intended purpose or recommendations are not based on benchmarking data Does not recommend performance measures that should be monitored for the purpose of maximizing reimbursement,</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640A1"/>
    <w:rsid w:val="001A0B61"/>
    <w:rsid w:val="001A17D2"/>
    <w:rsid w:val="001F4D6D"/>
    <w:rsid w:val="00270496"/>
    <w:rsid w:val="00291C84"/>
    <w:rsid w:val="0030218E"/>
    <w:rsid w:val="00315A28"/>
    <w:rsid w:val="00396D50"/>
    <w:rsid w:val="003D76E3"/>
    <w:rsid w:val="003F2E83"/>
    <w:rsid w:val="004232AB"/>
    <w:rsid w:val="00425BE8"/>
    <w:rsid w:val="00497A20"/>
    <w:rsid w:val="004A26C3"/>
    <w:rsid w:val="004F5A2A"/>
    <w:rsid w:val="00624243"/>
    <w:rsid w:val="0063120E"/>
    <w:rsid w:val="006E5057"/>
    <w:rsid w:val="00704A50"/>
    <w:rsid w:val="00705717"/>
    <w:rsid w:val="00727AC3"/>
    <w:rsid w:val="00742684"/>
    <w:rsid w:val="00794C00"/>
    <w:rsid w:val="007C04A4"/>
    <w:rsid w:val="00805CB3"/>
    <w:rsid w:val="00833ACF"/>
    <w:rsid w:val="00850F5F"/>
    <w:rsid w:val="00964E27"/>
    <w:rsid w:val="009C53C0"/>
    <w:rsid w:val="009E1055"/>
    <w:rsid w:val="00A43A50"/>
    <w:rsid w:val="00A70795"/>
    <w:rsid w:val="00A90E99"/>
    <w:rsid w:val="00B453A9"/>
    <w:rsid w:val="00BD1225"/>
    <w:rsid w:val="00C03939"/>
    <w:rsid w:val="00C5714B"/>
    <w:rsid w:val="00CA387B"/>
    <w:rsid w:val="00D42872"/>
    <w:rsid w:val="00D85F50"/>
    <w:rsid w:val="00D86325"/>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4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3</Words>
  <Characters>93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6:15:00Z</dcterms:created>
  <dcterms:modified xsi:type="dcterms:W3CDTF">2021-11-19T06:15:00Z</dcterms:modified>
</cp:coreProperties>
</file>